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C2467" w14:textId="1FD84CB6" w:rsidR="00CC4DAF" w:rsidRPr="00ED286D" w:rsidRDefault="00CC4DAF" w:rsidP="003A28B8">
      <w:pPr>
        <w:spacing w:before="240" w:after="12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ED286D">
        <w:rPr>
          <w:rFonts w:ascii="Calibri" w:hAnsi="Calibri" w:cs="Calibri"/>
          <w:b/>
          <w:bCs/>
          <w:sz w:val="24"/>
          <w:szCs w:val="24"/>
          <w:u w:val="single"/>
        </w:rPr>
        <w:t>SECTION I: KEY INFORMATION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5215"/>
        <w:gridCol w:w="4680"/>
      </w:tblGrid>
      <w:tr w:rsidR="00705B2A" w:rsidRPr="00ED286D" w14:paraId="492F1109" w14:textId="77777777" w:rsidTr="00ED286D">
        <w:tc>
          <w:tcPr>
            <w:tcW w:w="5215" w:type="dxa"/>
          </w:tcPr>
          <w:p w14:paraId="44724E5E" w14:textId="25A8CC30" w:rsidR="00705B2A" w:rsidRPr="00ED286D" w:rsidRDefault="00705B2A" w:rsidP="00CC4DAF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ED286D">
              <w:rPr>
                <w:rFonts w:ascii="Calibri" w:hAnsi="Calibri" w:cs="Calibri"/>
                <w:b/>
                <w:sz w:val="24"/>
                <w:szCs w:val="24"/>
              </w:rPr>
              <w:t>Submission date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78170469"/>
            <w:placeholder>
              <w:docPart w:val="461E4D54FA92415EA987A5D88BE9536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680" w:type="dxa"/>
              </w:tcPr>
              <w:p w14:paraId="703555F2" w14:textId="57AE1F2F" w:rsidR="00705B2A" w:rsidRPr="00ED286D" w:rsidRDefault="00705B2A" w:rsidP="00CC4DAF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lick here to enter a date.</w:t>
                </w:r>
              </w:p>
            </w:tc>
          </w:sdtContent>
        </w:sdt>
      </w:tr>
      <w:tr w:rsidR="00705B2A" w:rsidRPr="00ED286D" w14:paraId="23FF6475" w14:textId="77777777" w:rsidTr="00ED286D">
        <w:tc>
          <w:tcPr>
            <w:tcW w:w="5215" w:type="dxa"/>
          </w:tcPr>
          <w:p w14:paraId="1AAE5242" w14:textId="173AAA87" w:rsidR="00705B2A" w:rsidRPr="00ED286D" w:rsidRDefault="00705B2A" w:rsidP="00CC4DAF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ED286D">
              <w:rPr>
                <w:rFonts w:ascii="Calibri" w:hAnsi="Calibri" w:cs="Calibri"/>
                <w:b/>
                <w:sz w:val="24"/>
                <w:szCs w:val="24"/>
              </w:rPr>
              <w:t>School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School or Division"/>
            <w:tag w:val="School or Division"/>
            <w:id w:val="-709724882"/>
            <w:placeholder>
              <w:docPart w:val="AAA78AD2113B403ABE4E12157AA13995"/>
            </w:placeholder>
            <w:showingPlcHdr/>
            <w:dropDownList>
              <w:listItem w:value="Choose an item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4680" w:type="dxa"/>
              </w:tcPr>
              <w:p w14:paraId="2C967B27" w14:textId="77777777" w:rsidR="00705B2A" w:rsidRPr="00ED286D" w:rsidRDefault="00705B2A" w:rsidP="00CC4DAF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705B2A" w:rsidRPr="00ED286D" w14:paraId="4A59A88C" w14:textId="77777777" w:rsidTr="00ED286D">
        <w:tc>
          <w:tcPr>
            <w:tcW w:w="5215" w:type="dxa"/>
          </w:tcPr>
          <w:p w14:paraId="4601024E" w14:textId="1FF73AEC" w:rsidR="00705B2A" w:rsidRPr="00ED286D" w:rsidRDefault="00174C5A" w:rsidP="00CC4DAF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 w:rsidRPr="00ED286D">
              <w:rPr>
                <w:rFonts w:ascii="Calibri" w:hAnsi="Calibri" w:cs="Calibri"/>
                <w:b/>
                <w:sz w:val="24"/>
                <w:szCs w:val="24"/>
              </w:rPr>
              <w:t xml:space="preserve">Academic Dean </w:t>
            </w:r>
            <w:r w:rsidR="00ED286D">
              <w:rPr>
                <w:rFonts w:ascii="Calibri" w:hAnsi="Calibri" w:cs="Calibri"/>
                <w:b/>
                <w:sz w:val="24"/>
                <w:szCs w:val="24"/>
              </w:rPr>
              <w:t>of School</w:t>
            </w:r>
          </w:p>
        </w:tc>
        <w:tc>
          <w:tcPr>
            <w:tcW w:w="4680" w:type="dxa"/>
          </w:tcPr>
          <w:p w14:paraId="2FC2418E" w14:textId="58B7D04B" w:rsidR="00705B2A" w:rsidRPr="00ED286D" w:rsidRDefault="00B43DAA" w:rsidP="00CC4DAF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ED286D">
              <w:rPr>
                <w:rFonts w:ascii="Calibri" w:hAnsi="Calibri" w:cs="Calibri"/>
                <w:color w:val="FF0000"/>
                <w:sz w:val="24"/>
                <w:szCs w:val="24"/>
              </w:rPr>
              <w:t>N</w:t>
            </w:r>
            <w:r w:rsidR="00705B2A" w:rsidRPr="00ED286D">
              <w:rPr>
                <w:rFonts w:ascii="Calibri" w:hAnsi="Calibri" w:cs="Calibri"/>
                <w:color w:val="FF0000"/>
                <w:sz w:val="24"/>
                <w:szCs w:val="24"/>
              </w:rPr>
              <w:t>ame</w:t>
            </w:r>
          </w:p>
        </w:tc>
      </w:tr>
      <w:tr w:rsidR="00A84EDE" w:rsidRPr="00ED286D" w14:paraId="37711D50" w14:textId="77777777" w:rsidTr="00ED286D">
        <w:tc>
          <w:tcPr>
            <w:tcW w:w="5215" w:type="dxa"/>
          </w:tcPr>
          <w:p w14:paraId="2E23B30B" w14:textId="4595902D" w:rsidR="00A84EDE" w:rsidRPr="00ED286D" w:rsidRDefault="00ED286D" w:rsidP="00CC4DAF">
            <w:pPr>
              <w:spacing w:after="12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Academic term </w:t>
            </w:r>
            <w:r w:rsidR="00A84EDE" w:rsidRPr="00ED286D">
              <w:rPr>
                <w:rFonts w:ascii="Calibri" w:hAnsi="Calibri" w:cs="Calibri"/>
                <w:b/>
                <w:sz w:val="24"/>
                <w:szCs w:val="24"/>
              </w:rPr>
              <w:t xml:space="preserve">in which </w:t>
            </w:r>
            <w:r w:rsidR="00494D3E" w:rsidRPr="00ED286D">
              <w:rPr>
                <w:rFonts w:ascii="Calibri" w:hAnsi="Calibri" w:cs="Calibri"/>
                <w:b/>
                <w:sz w:val="24"/>
                <w:szCs w:val="24"/>
              </w:rPr>
              <w:t xml:space="preserve">deletions </w:t>
            </w:r>
            <w:r w:rsidR="00A84EDE" w:rsidRPr="00ED286D">
              <w:rPr>
                <w:rFonts w:ascii="Calibri" w:hAnsi="Calibri" w:cs="Calibri"/>
                <w:b/>
                <w:sz w:val="24"/>
                <w:szCs w:val="24"/>
              </w:rPr>
              <w:t xml:space="preserve">will </w:t>
            </w:r>
            <w:r w:rsidR="00613FC4" w:rsidRPr="00ED286D">
              <w:rPr>
                <w:rFonts w:ascii="Calibri" w:hAnsi="Calibri" w:cs="Calibri"/>
                <w:b/>
                <w:sz w:val="24"/>
                <w:szCs w:val="24"/>
              </w:rPr>
              <w:t>take effect</w:t>
            </w:r>
          </w:p>
        </w:tc>
        <w:sdt>
          <w:sdtPr>
            <w:rPr>
              <w:rFonts w:ascii="Calibri" w:hAnsi="Calibri" w:cs="Calibri"/>
              <w:color w:val="FF0000"/>
              <w:sz w:val="24"/>
              <w:szCs w:val="24"/>
            </w:rPr>
            <w:id w:val="1848284788"/>
            <w:placeholder>
              <w:docPart w:val="DBB7E83DCA584594A2AD3BC6593ADD79"/>
            </w:placeholder>
            <w:showingPlcHdr/>
            <w:dropDownList>
              <w:listItem w:value="Choose an item."/>
              <w:listItem w:displayText="2021-2022" w:value="2021-2022"/>
              <w:listItem w:displayText="2022-2023" w:value="2022-2023"/>
            </w:dropDownList>
          </w:sdtPr>
          <w:sdtEndPr/>
          <w:sdtContent>
            <w:tc>
              <w:tcPr>
                <w:tcW w:w="4680" w:type="dxa"/>
              </w:tcPr>
              <w:p w14:paraId="2A987FF1" w14:textId="218F045F" w:rsidR="00A84EDE" w:rsidRPr="00ED286D" w:rsidRDefault="0013309A" w:rsidP="00CC4DAF">
                <w:pPr>
                  <w:spacing w:after="120"/>
                  <w:rPr>
                    <w:rFonts w:ascii="Calibri" w:hAnsi="Calibri" w:cs="Calibri"/>
                    <w:color w:val="FF0000"/>
                    <w:sz w:val="24"/>
                    <w:szCs w:val="24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</w:tbl>
    <w:p w14:paraId="526B2480" w14:textId="77777777" w:rsidR="00B40560" w:rsidRPr="00ED286D" w:rsidRDefault="00B40560" w:rsidP="00B63EF7">
      <w:pPr>
        <w:spacing w:after="0" w:line="240" w:lineRule="auto"/>
        <w:rPr>
          <w:rFonts w:ascii="Calibri" w:hAnsi="Calibri" w:cs="Calibri"/>
          <w:b/>
          <w:caps/>
          <w:sz w:val="24"/>
          <w:szCs w:val="24"/>
        </w:rPr>
      </w:pPr>
      <w:bookmarkStart w:id="0" w:name="_Hlk517688443"/>
    </w:p>
    <w:bookmarkEnd w:id="0"/>
    <w:p w14:paraId="5C05B3B4" w14:textId="666A63BC" w:rsidR="00B24563" w:rsidRPr="00ED286D" w:rsidRDefault="00B24563" w:rsidP="003A28B8">
      <w:pPr>
        <w:spacing w:after="120" w:line="240" w:lineRule="auto"/>
        <w:contextualSpacing/>
        <w:rPr>
          <w:rFonts w:ascii="Calibri" w:hAnsi="Calibri" w:cs="Calibri"/>
          <w:b/>
          <w:sz w:val="24"/>
          <w:szCs w:val="24"/>
          <w:u w:val="single"/>
        </w:rPr>
      </w:pPr>
      <w:r w:rsidRPr="00ED286D">
        <w:rPr>
          <w:rFonts w:ascii="Calibri" w:hAnsi="Calibri" w:cs="Calibri"/>
          <w:b/>
          <w:sz w:val="24"/>
          <w:szCs w:val="24"/>
          <w:u w:val="single"/>
        </w:rPr>
        <w:t>S</w:t>
      </w:r>
      <w:r w:rsidR="00A61AEC" w:rsidRPr="00ED286D">
        <w:rPr>
          <w:rFonts w:ascii="Calibri" w:hAnsi="Calibri" w:cs="Calibri"/>
          <w:b/>
          <w:sz w:val="24"/>
          <w:szCs w:val="24"/>
          <w:u w:val="single"/>
        </w:rPr>
        <w:t>ECTION</w:t>
      </w:r>
      <w:r w:rsidRPr="00ED286D">
        <w:rPr>
          <w:rFonts w:ascii="Calibri" w:hAnsi="Calibri" w:cs="Calibri"/>
          <w:b/>
          <w:sz w:val="24"/>
          <w:szCs w:val="24"/>
          <w:u w:val="single"/>
        </w:rPr>
        <w:t xml:space="preserve"> I</w:t>
      </w:r>
      <w:r w:rsidR="00B40560" w:rsidRPr="00ED286D">
        <w:rPr>
          <w:rFonts w:ascii="Calibri" w:hAnsi="Calibri" w:cs="Calibri"/>
          <w:b/>
          <w:sz w:val="24"/>
          <w:szCs w:val="24"/>
          <w:u w:val="single"/>
        </w:rPr>
        <w:t>I</w:t>
      </w:r>
      <w:r w:rsidR="00772019" w:rsidRPr="00ED286D">
        <w:rPr>
          <w:rFonts w:ascii="Calibri" w:hAnsi="Calibri" w:cs="Calibri"/>
          <w:b/>
          <w:sz w:val="24"/>
          <w:szCs w:val="24"/>
          <w:u w:val="single"/>
        </w:rPr>
        <w:t>:</w:t>
      </w:r>
      <w:r w:rsidRPr="00ED286D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772019" w:rsidRPr="00ED286D">
        <w:rPr>
          <w:rFonts w:ascii="Calibri" w:hAnsi="Calibri" w:cs="Calibri"/>
          <w:b/>
          <w:sz w:val="24"/>
          <w:szCs w:val="24"/>
          <w:u w:val="single"/>
        </w:rPr>
        <w:t>C</w:t>
      </w:r>
      <w:r w:rsidR="00A724A9" w:rsidRPr="00ED286D">
        <w:rPr>
          <w:rFonts w:ascii="Calibri" w:hAnsi="Calibri" w:cs="Calibri"/>
          <w:b/>
          <w:sz w:val="24"/>
          <w:szCs w:val="24"/>
          <w:u w:val="single"/>
        </w:rPr>
        <w:t>OURSE RETENTION AND DELETION REQUESTS</w:t>
      </w:r>
    </w:p>
    <w:p w14:paraId="05FDC731" w14:textId="30EA3FBE" w:rsidR="00A4682E" w:rsidRPr="00ED286D" w:rsidRDefault="00BE5169" w:rsidP="003A28B8">
      <w:pPr>
        <w:spacing w:after="120" w:line="240" w:lineRule="auto"/>
        <w:rPr>
          <w:rFonts w:ascii="Calibri" w:hAnsi="Calibri" w:cs="Calibri"/>
          <w:bCs/>
          <w:color w:val="FF0000"/>
          <w:sz w:val="24"/>
          <w:szCs w:val="24"/>
        </w:rPr>
      </w:pPr>
      <w:r w:rsidRPr="00ED286D">
        <w:rPr>
          <w:rFonts w:ascii="Calibri" w:hAnsi="Calibri" w:cs="Calibri"/>
          <w:bCs/>
          <w:color w:val="FF0000"/>
          <w:sz w:val="24"/>
          <w:szCs w:val="24"/>
        </w:rPr>
        <w:t xml:space="preserve">Type Course </w:t>
      </w:r>
      <w:r w:rsidR="00636CD8" w:rsidRPr="00ED286D">
        <w:rPr>
          <w:rFonts w:ascii="Calibri" w:hAnsi="Calibri" w:cs="Calibri"/>
          <w:bCs/>
          <w:color w:val="FF0000"/>
          <w:sz w:val="24"/>
          <w:szCs w:val="24"/>
        </w:rPr>
        <w:t xml:space="preserve">Prefix, Number, and Name </w:t>
      </w:r>
      <w:r w:rsidRPr="00ED286D">
        <w:rPr>
          <w:rFonts w:ascii="Calibri" w:hAnsi="Calibri" w:cs="Calibri"/>
          <w:bCs/>
          <w:color w:val="FF0000"/>
          <w:sz w:val="24"/>
          <w:szCs w:val="24"/>
        </w:rPr>
        <w:t>into the table</w:t>
      </w:r>
      <w:r w:rsidR="004525CE" w:rsidRPr="00ED286D">
        <w:rPr>
          <w:rFonts w:ascii="Calibri" w:hAnsi="Calibri" w:cs="Calibri"/>
          <w:bCs/>
          <w:color w:val="FF0000"/>
          <w:sz w:val="24"/>
          <w:szCs w:val="24"/>
        </w:rPr>
        <w:t xml:space="preserve">; </w:t>
      </w:r>
      <w:r w:rsidR="006D4391" w:rsidRPr="00ED286D">
        <w:rPr>
          <w:rFonts w:ascii="Calibri" w:hAnsi="Calibri" w:cs="Calibri"/>
          <w:bCs/>
          <w:color w:val="FF0000"/>
          <w:sz w:val="24"/>
          <w:szCs w:val="24"/>
        </w:rPr>
        <w:t xml:space="preserve">Choose to Retain or Delete; and type in brief explanation for courses to be retained. </w:t>
      </w:r>
      <w:r w:rsidR="00BC63AC" w:rsidRPr="00ED286D">
        <w:rPr>
          <w:rFonts w:ascii="Calibri" w:hAnsi="Calibri" w:cs="Calibri"/>
          <w:bCs/>
          <w:color w:val="FF0000"/>
          <w:sz w:val="24"/>
          <w:szCs w:val="24"/>
        </w:rPr>
        <w:t xml:space="preserve"> </w:t>
      </w:r>
    </w:p>
    <w:tbl>
      <w:tblPr>
        <w:tblStyle w:val="GridTable1Light"/>
        <w:tblW w:w="9895" w:type="dxa"/>
        <w:tblLook w:val="04A0" w:firstRow="1" w:lastRow="0" w:firstColumn="1" w:lastColumn="0" w:noHBand="0" w:noVBand="1"/>
      </w:tblPr>
      <w:tblGrid>
        <w:gridCol w:w="2931"/>
        <w:gridCol w:w="2014"/>
        <w:gridCol w:w="4950"/>
      </w:tblGrid>
      <w:tr w:rsidR="00A4682E" w:rsidRPr="00ED286D" w14:paraId="1A527891" w14:textId="77777777" w:rsidTr="00ED28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2962CE36" w14:textId="4FE8FE32" w:rsidR="00A4682E" w:rsidRPr="00ED286D" w:rsidRDefault="00A4682E" w:rsidP="003A28B8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ED286D">
              <w:rPr>
                <w:rFonts w:ascii="Calibri" w:hAnsi="Calibri" w:cs="Calibri"/>
                <w:sz w:val="24"/>
                <w:szCs w:val="24"/>
              </w:rPr>
              <w:t>Course</w:t>
            </w:r>
          </w:p>
        </w:tc>
        <w:tc>
          <w:tcPr>
            <w:tcW w:w="2014" w:type="dxa"/>
          </w:tcPr>
          <w:p w14:paraId="4E8DA3F1" w14:textId="4A33E5E8" w:rsidR="00A4682E" w:rsidRPr="00ED286D" w:rsidRDefault="00A4682E" w:rsidP="003A28B8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ED286D">
              <w:rPr>
                <w:rFonts w:ascii="Calibri" w:hAnsi="Calibri" w:cs="Calibri"/>
                <w:sz w:val="24"/>
                <w:szCs w:val="24"/>
              </w:rPr>
              <w:t>Retain/Delete</w:t>
            </w:r>
          </w:p>
        </w:tc>
        <w:tc>
          <w:tcPr>
            <w:tcW w:w="4950" w:type="dxa"/>
          </w:tcPr>
          <w:p w14:paraId="2AD7227A" w14:textId="4C469590" w:rsidR="00A4682E" w:rsidRPr="00ED286D" w:rsidRDefault="00A4682E" w:rsidP="003A28B8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ED286D">
              <w:rPr>
                <w:rFonts w:ascii="Calibri" w:hAnsi="Calibri" w:cs="Calibri"/>
                <w:sz w:val="24"/>
                <w:szCs w:val="24"/>
              </w:rPr>
              <w:t xml:space="preserve">Brief </w:t>
            </w:r>
            <w:r w:rsidR="00E04C01" w:rsidRPr="00ED286D">
              <w:rPr>
                <w:rFonts w:ascii="Calibri" w:hAnsi="Calibri" w:cs="Calibri"/>
                <w:sz w:val="24"/>
                <w:szCs w:val="24"/>
              </w:rPr>
              <w:t>e</w:t>
            </w:r>
            <w:r w:rsidRPr="00ED286D">
              <w:rPr>
                <w:rFonts w:ascii="Calibri" w:hAnsi="Calibri" w:cs="Calibri"/>
                <w:sz w:val="24"/>
                <w:szCs w:val="24"/>
              </w:rPr>
              <w:t>xplanation</w:t>
            </w:r>
            <w:r w:rsidR="003733B5" w:rsidRPr="00ED286D">
              <w:rPr>
                <w:rFonts w:ascii="Calibri" w:hAnsi="Calibri" w:cs="Calibri"/>
                <w:sz w:val="24"/>
                <w:szCs w:val="24"/>
              </w:rPr>
              <w:t xml:space="preserve"> for courses to be retained</w:t>
            </w:r>
          </w:p>
        </w:tc>
      </w:tr>
      <w:tr w:rsidR="00A4682E" w:rsidRPr="00ED286D" w14:paraId="0117C976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8E808C6" w14:textId="4F7EC316" w:rsidR="00A4682E" w:rsidRPr="00ED286D" w:rsidRDefault="00A4682E" w:rsidP="003A28B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1082419010"/>
            <w:placeholder>
              <w:docPart w:val="5B17BD62F96249678FE9D027E3FC3AC6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28A57351" w14:textId="557F5C54" w:rsidR="00A4682E" w:rsidRPr="00ED286D" w:rsidRDefault="00EF5E78" w:rsidP="003A28B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6E45A6AA" w14:textId="77777777" w:rsidR="00A4682E" w:rsidRPr="00ED286D" w:rsidRDefault="00A4682E" w:rsidP="003A28B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2988E84E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8987788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1369839383"/>
            <w:placeholder>
              <w:docPart w:val="A63A17CC1CD540F8A46B4C27148B92C4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5C2E50B5" w14:textId="35B22FAC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77DB0CD9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1C3040D7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444BB67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537196123"/>
            <w:placeholder>
              <w:docPart w:val="E3D241EE431D4BC4A23F6DB91818C25C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5BD60155" w14:textId="25FC4768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3BFE0C72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19540C7B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2344044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1281720110"/>
            <w:placeholder>
              <w:docPart w:val="67F45E559C9441F99943DE5ABEA01591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2992211C" w14:textId="29197896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660CEFAF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28F370B0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486F807B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1444215461"/>
            <w:placeholder>
              <w:docPart w:val="709A6E756EED42748D95A89A991680EB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78A0D88E" w14:textId="5CAA7D37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4DA0B2AD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6F6A1E62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1E36E19D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754713915"/>
            <w:placeholder>
              <w:docPart w:val="7E2B1696B8DB419595026349EFD77656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3A79F710" w14:textId="704DB192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7407EF09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04FBDD36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551C8804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1405495213"/>
            <w:placeholder>
              <w:docPart w:val="09AFF229F1CF43E2BC68176CF364C706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429AE961" w14:textId="375DA8A9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4BF8059B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32438E33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3E28184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13034151"/>
            <w:placeholder>
              <w:docPart w:val="D4156206661845F689680FFC44A5418E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038F80E5" w14:textId="4F64C6B6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33507FCC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35975E65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4B3133E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1414119371"/>
            <w:placeholder>
              <w:docPart w:val="07F94646F7544A5E80A14C8F4947DE63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44F60DC3" w14:textId="16FDBD82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2E7ABC52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36FEB945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0B0D22E9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722881563"/>
            <w:placeholder>
              <w:docPart w:val="67F876043D034D5BB3F78C9997129215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1200EC6F" w14:textId="00E95E7C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487B231C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52FA5B2D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5166C92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72026732"/>
            <w:placeholder>
              <w:docPart w:val="5B7095743A3D4D55AE4F958D091385AC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28501B72" w14:textId="14D45C1F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2439A84D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42AC3F98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988B8F1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964613637"/>
            <w:placeholder>
              <w:docPart w:val="7613FFAAAFA44808B5156E666E319D6F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3D2BEF76" w14:textId="7B6B5479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598E49A6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7340CB1E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5107F56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1512649723"/>
            <w:placeholder>
              <w:docPart w:val="774C494339D34D8A8DEA558DBBE57DA5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44F1ED45" w14:textId="3A756C14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1028408B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7A08CA99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32B0157B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429431431"/>
            <w:placeholder>
              <w:docPart w:val="467658D835FE436EA0DBE4013D51BBDE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2834EC99" w14:textId="1096CE7C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1165660D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55F1E68E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3E515388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1719165913"/>
            <w:placeholder>
              <w:docPart w:val="E3EF79EA993046369388DEC94E85E3D6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50FE5D4D" w14:textId="638FB7C9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494E2518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47DF4634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3C26B173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178314454"/>
            <w:placeholder>
              <w:docPart w:val="6A5D60402E894341B4A150662F18BCFB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337256C7" w14:textId="2E934835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4477ED81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4F667146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5B9518A6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201906641"/>
            <w:placeholder>
              <w:docPart w:val="7ACD658ED2FF4FE3A103843E92EACC39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01DF7765" w14:textId="4958779A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74F3FE0F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4CCCF6EB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28146385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422181007"/>
            <w:placeholder>
              <w:docPart w:val="84A9E52A4B30412DA257E39A36A9A69D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313ABE08" w14:textId="5F556E42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35991525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2F70F0D6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6E298456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216016725"/>
            <w:placeholder>
              <w:docPart w:val="FF98C2BDCB8C45FFB03C77AAFFC8C4AC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49C6D7D2" w14:textId="1930A016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6C526170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26FBB607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2385138F" w14:textId="2182F579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1779403659"/>
            <w:placeholder>
              <w:docPart w:val="0341EF85D0AB4595A4250A1924F903BE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434C171C" w14:textId="0A0346AD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591F75EC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  <w:tr w:rsidR="00EF5E78" w:rsidRPr="00ED286D" w14:paraId="136D0E9D" w14:textId="77777777" w:rsidTr="00ED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1" w:type="dxa"/>
          </w:tcPr>
          <w:p w14:paraId="44D80620" w14:textId="77777777" w:rsidR="00EF5E78" w:rsidRPr="00ED286D" w:rsidRDefault="00EF5E78" w:rsidP="00EF5E78">
            <w:pPr>
              <w:spacing w:after="60"/>
              <w:rPr>
                <w:rFonts w:ascii="Calibri" w:hAnsi="Calibri" w:cs="Calibri"/>
                <w:b w:val="0"/>
                <w:sz w:val="24"/>
                <w:szCs w:val="24"/>
                <w:u w:val="single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  <w:u w:val="single"/>
            </w:rPr>
            <w:id w:val="-443694644"/>
            <w:placeholder>
              <w:docPart w:val="3F61D3318A6742D09540B9A0244C9E6B"/>
            </w:placeholder>
            <w:showingPlcHdr/>
            <w:comboBox>
              <w:listItem w:value="Choose an item."/>
              <w:listItem w:displayText="Retain" w:value="Retain"/>
              <w:listItem w:displayText="Delete" w:value="Delete"/>
            </w:comboBox>
          </w:sdtPr>
          <w:sdtEndPr/>
          <w:sdtContent>
            <w:tc>
              <w:tcPr>
                <w:tcW w:w="2014" w:type="dxa"/>
              </w:tcPr>
              <w:p w14:paraId="2E6FC42E" w14:textId="0E0FB7FD" w:rsidR="00EF5E78" w:rsidRPr="00ED286D" w:rsidRDefault="00EF5E78" w:rsidP="00EF5E78">
                <w:pPr>
                  <w:spacing w:after="6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  <w:u w:val="single"/>
                  </w:rPr>
                </w:pPr>
                <w:r w:rsidRPr="00ED286D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  <w:tc>
          <w:tcPr>
            <w:tcW w:w="4950" w:type="dxa"/>
          </w:tcPr>
          <w:p w14:paraId="10C5E84A" w14:textId="77777777" w:rsidR="00EF5E78" w:rsidRPr="00ED286D" w:rsidRDefault="00EF5E78" w:rsidP="00EF5E78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</w:tc>
      </w:tr>
    </w:tbl>
    <w:p w14:paraId="6625ED39" w14:textId="77777777" w:rsidR="00CC4DAF" w:rsidRPr="00ED286D" w:rsidRDefault="00CC4DAF" w:rsidP="00E6331D">
      <w:pPr>
        <w:contextualSpacing/>
        <w:rPr>
          <w:rFonts w:ascii="Calibri" w:hAnsi="Calibri" w:cs="Calibri"/>
          <w:b/>
          <w:sz w:val="24"/>
          <w:szCs w:val="24"/>
          <w:u w:val="single"/>
        </w:rPr>
      </w:pPr>
    </w:p>
    <w:sectPr w:rsidR="00CC4DAF" w:rsidRPr="00ED286D" w:rsidSect="00B24563"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C07A6" w14:textId="77777777" w:rsidR="00A97957" w:rsidRDefault="00A97957" w:rsidP="00B24563">
      <w:pPr>
        <w:spacing w:after="0" w:line="240" w:lineRule="auto"/>
      </w:pPr>
      <w:r>
        <w:separator/>
      </w:r>
    </w:p>
  </w:endnote>
  <w:endnote w:type="continuationSeparator" w:id="0">
    <w:p w14:paraId="76AA0564" w14:textId="77777777" w:rsidR="00A97957" w:rsidRDefault="00A97957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4CB7D" w14:textId="00DC5271" w:rsidR="006C5D2D" w:rsidRDefault="00A4682E" w:rsidP="00E6331D">
    <w:pPr>
      <w:pStyle w:val="Footer"/>
    </w:pPr>
    <w:r>
      <w:t>Revised: 6/18</w:t>
    </w:r>
    <w:r w:rsidR="00A96D81">
      <w:t>; 10/18</w:t>
    </w:r>
    <w:r w:rsidR="00947A4A">
      <w:t>; 8/20</w:t>
    </w:r>
  </w:p>
  <w:p w14:paraId="16DF5C58" w14:textId="77777777" w:rsidR="006C5D2D" w:rsidRDefault="006C5D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3AD1CE" w14:textId="77777777" w:rsidR="00A97957" w:rsidRDefault="00A97957" w:rsidP="00B24563">
      <w:pPr>
        <w:spacing w:after="0" w:line="240" w:lineRule="auto"/>
      </w:pPr>
      <w:r>
        <w:separator/>
      </w:r>
    </w:p>
  </w:footnote>
  <w:footnote w:type="continuationSeparator" w:id="0">
    <w:p w14:paraId="3E7ABF0A" w14:textId="77777777" w:rsidR="00A97957" w:rsidRDefault="00A97957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59F51" w14:textId="77777777" w:rsidR="006C5D2D" w:rsidRPr="00B24563" w:rsidRDefault="7E7D03F0" w:rsidP="003802F0">
    <w:pPr>
      <w:pStyle w:val="Header"/>
      <w:rPr>
        <w:b/>
        <w:sz w:val="28"/>
      </w:rPr>
    </w:pPr>
    <w:r w:rsidRPr="7E7D03F0">
      <w:rPr>
        <w:b/>
        <w:bCs/>
        <w:color w:val="470A68"/>
        <w:sz w:val="32"/>
        <w:szCs w:val="32"/>
      </w:rPr>
      <w:t>Curriculum Committee</w:t>
    </w:r>
    <w:r w:rsidR="006C5D2D">
      <w:rPr>
        <w:b/>
        <w:color w:val="470A68"/>
        <w:sz w:val="32"/>
      </w:rPr>
      <w:tab/>
    </w:r>
    <w:r w:rsidR="006C5D2D">
      <w:rPr>
        <w:b/>
        <w:color w:val="470A68"/>
        <w:sz w:val="32"/>
      </w:rPr>
      <w:tab/>
    </w:r>
    <w:r w:rsidR="006C5D2D"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00804899" w:rsidR="006C5D2D" w:rsidRPr="00B24563" w:rsidRDefault="00A4682E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 xml:space="preserve">Catalog Retention </w:t>
    </w:r>
    <w:r w:rsidR="00717800">
      <w:rPr>
        <w:b/>
        <w:color w:val="470A68"/>
        <w:sz w:val="28"/>
        <w:u w:val="single"/>
      </w:rPr>
      <w:t xml:space="preserve">/ Deletion </w:t>
    </w:r>
    <w:r>
      <w:rPr>
        <w:b/>
        <w:color w:val="470A68"/>
        <w:sz w:val="28"/>
        <w:u w:val="single"/>
      </w:rPr>
      <w:t>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732DA"/>
    <w:multiLevelType w:val="hybridMultilevel"/>
    <w:tmpl w:val="EBE66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947A6"/>
    <w:multiLevelType w:val="hybridMultilevel"/>
    <w:tmpl w:val="B85AD3F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532AE1"/>
    <w:multiLevelType w:val="hybridMultilevel"/>
    <w:tmpl w:val="627EE7B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qwUAV1ve1SwAAAA="/>
  </w:docVars>
  <w:rsids>
    <w:rsidRoot w:val="00FC5BAE"/>
    <w:rsid w:val="000461D7"/>
    <w:rsid w:val="0004692F"/>
    <w:rsid w:val="00052936"/>
    <w:rsid w:val="00054713"/>
    <w:rsid w:val="00060AEC"/>
    <w:rsid w:val="000A19D2"/>
    <w:rsid w:val="000C1923"/>
    <w:rsid w:val="000F005A"/>
    <w:rsid w:val="00105BFC"/>
    <w:rsid w:val="00112CD9"/>
    <w:rsid w:val="0012341E"/>
    <w:rsid w:val="0013309A"/>
    <w:rsid w:val="00140FDA"/>
    <w:rsid w:val="0014224A"/>
    <w:rsid w:val="00174C5A"/>
    <w:rsid w:val="001A5B8A"/>
    <w:rsid w:val="001D0106"/>
    <w:rsid w:val="001D19C7"/>
    <w:rsid w:val="001E2A43"/>
    <w:rsid w:val="00215F66"/>
    <w:rsid w:val="00227EB8"/>
    <w:rsid w:val="00234EBD"/>
    <w:rsid w:val="002871E8"/>
    <w:rsid w:val="002F270F"/>
    <w:rsid w:val="00305C02"/>
    <w:rsid w:val="0033507D"/>
    <w:rsid w:val="00362776"/>
    <w:rsid w:val="0036712E"/>
    <w:rsid w:val="003733B5"/>
    <w:rsid w:val="003802F0"/>
    <w:rsid w:val="003A05D2"/>
    <w:rsid w:val="003A28B8"/>
    <w:rsid w:val="003A5AA4"/>
    <w:rsid w:val="003B36C9"/>
    <w:rsid w:val="003C6460"/>
    <w:rsid w:val="003D3116"/>
    <w:rsid w:val="003E2B76"/>
    <w:rsid w:val="003F05E3"/>
    <w:rsid w:val="0042396F"/>
    <w:rsid w:val="0042483B"/>
    <w:rsid w:val="0043117A"/>
    <w:rsid w:val="004525CE"/>
    <w:rsid w:val="00457579"/>
    <w:rsid w:val="00471CE9"/>
    <w:rsid w:val="004813B1"/>
    <w:rsid w:val="00491D22"/>
    <w:rsid w:val="00494D3E"/>
    <w:rsid w:val="004B0FA2"/>
    <w:rsid w:val="004D5BE7"/>
    <w:rsid w:val="004F49F8"/>
    <w:rsid w:val="00567FD8"/>
    <w:rsid w:val="005813DB"/>
    <w:rsid w:val="005C515A"/>
    <w:rsid w:val="005C63DA"/>
    <w:rsid w:val="005E550D"/>
    <w:rsid w:val="006018AB"/>
    <w:rsid w:val="00613FC4"/>
    <w:rsid w:val="00620027"/>
    <w:rsid w:val="00623C9F"/>
    <w:rsid w:val="00636CD8"/>
    <w:rsid w:val="00640C98"/>
    <w:rsid w:val="00642426"/>
    <w:rsid w:val="00642663"/>
    <w:rsid w:val="00667FE5"/>
    <w:rsid w:val="00671617"/>
    <w:rsid w:val="006943AB"/>
    <w:rsid w:val="0069739E"/>
    <w:rsid w:val="006A4B44"/>
    <w:rsid w:val="006A7715"/>
    <w:rsid w:val="006C5D2D"/>
    <w:rsid w:val="006D4391"/>
    <w:rsid w:val="00704245"/>
    <w:rsid w:val="00705B2A"/>
    <w:rsid w:val="00717800"/>
    <w:rsid w:val="00755432"/>
    <w:rsid w:val="00772019"/>
    <w:rsid w:val="007B7776"/>
    <w:rsid w:val="007F07C9"/>
    <w:rsid w:val="0083561E"/>
    <w:rsid w:val="008477EE"/>
    <w:rsid w:val="00873185"/>
    <w:rsid w:val="008B27E2"/>
    <w:rsid w:val="008B3EA3"/>
    <w:rsid w:val="008D0DAE"/>
    <w:rsid w:val="008D2C03"/>
    <w:rsid w:val="008E3919"/>
    <w:rsid w:val="008E56C3"/>
    <w:rsid w:val="008E70A6"/>
    <w:rsid w:val="008F0BBA"/>
    <w:rsid w:val="0091558A"/>
    <w:rsid w:val="00920192"/>
    <w:rsid w:val="00926CEE"/>
    <w:rsid w:val="009329F8"/>
    <w:rsid w:val="00947A4A"/>
    <w:rsid w:val="00970B5D"/>
    <w:rsid w:val="00975B9A"/>
    <w:rsid w:val="00976349"/>
    <w:rsid w:val="00992AC1"/>
    <w:rsid w:val="009B30FD"/>
    <w:rsid w:val="009E621E"/>
    <w:rsid w:val="009F3518"/>
    <w:rsid w:val="009F77E9"/>
    <w:rsid w:val="00A043AC"/>
    <w:rsid w:val="00A05363"/>
    <w:rsid w:val="00A1036B"/>
    <w:rsid w:val="00A26719"/>
    <w:rsid w:val="00A308E1"/>
    <w:rsid w:val="00A464EE"/>
    <w:rsid w:val="00A4682E"/>
    <w:rsid w:val="00A5215A"/>
    <w:rsid w:val="00A56E1D"/>
    <w:rsid w:val="00A61AEC"/>
    <w:rsid w:val="00A66984"/>
    <w:rsid w:val="00A724A9"/>
    <w:rsid w:val="00A73BD8"/>
    <w:rsid w:val="00A84EDE"/>
    <w:rsid w:val="00A913A4"/>
    <w:rsid w:val="00A93AE7"/>
    <w:rsid w:val="00A93B52"/>
    <w:rsid w:val="00A96D81"/>
    <w:rsid w:val="00A97957"/>
    <w:rsid w:val="00AA0F62"/>
    <w:rsid w:val="00AB0F4E"/>
    <w:rsid w:val="00AB32B5"/>
    <w:rsid w:val="00AC1595"/>
    <w:rsid w:val="00B227AF"/>
    <w:rsid w:val="00B22844"/>
    <w:rsid w:val="00B24563"/>
    <w:rsid w:val="00B35628"/>
    <w:rsid w:val="00B40560"/>
    <w:rsid w:val="00B43DAA"/>
    <w:rsid w:val="00B61EA6"/>
    <w:rsid w:val="00B63EF7"/>
    <w:rsid w:val="00B7241C"/>
    <w:rsid w:val="00BA51CC"/>
    <w:rsid w:val="00BC63AC"/>
    <w:rsid w:val="00BE5169"/>
    <w:rsid w:val="00BF6A71"/>
    <w:rsid w:val="00C20D42"/>
    <w:rsid w:val="00C25E76"/>
    <w:rsid w:val="00C30704"/>
    <w:rsid w:val="00C47B0C"/>
    <w:rsid w:val="00C51125"/>
    <w:rsid w:val="00C6539C"/>
    <w:rsid w:val="00C72693"/>
    <w:rsid w:val="00C7575B"/>
    <w:rsid w:val="00C9426D"/>
    <w:rsid w:val="00CA70D4"/>
    <w:rsid w:val="00CB10A8"/>
    <w:rsid w:val="00CB6667"/>
    <w:rsid w:val="00CB6A24"/>
    <w:rsid w:val="00CC4DAF"/>
    <w:rsid w:val="00CE531E"/>
    <w:rsid w:val="00CF740E"/>
    <w:rsid w:val="00D0256F"/>
    <w:rsid w:val="00D36D66"/>
    <w:rsid w:val="00D41D5E"/>
    <w:rsid w:val="00D4259D"/>
    <w:rsid w:val="00D553EC"/>
    <w:rsid w:val="00D67B31"/>
    <w:rsid w:val="00D907BB"/>
    <w:rsid w:val="00DD6184"/>
    <w:rsid w:val="00DE1AE2"/>
    <w:rsid w:val="00DE70AB"/>
    <w:rsid w:val="00DE74AE"/>
    <w:rsid w:val="00E00550"/>
    <w:rsid w:val="00E04C01"/>
    <w:rsid w:val="00E0678B"/>
    <w:rsid w:val="00E27F6E"/>
    <w:rsid w:val="00E3785C"/>
    <w:rsid w:val="00E45D7F"/>
    <w:rsid w:val="00E6331D"/>
    <w:rsid w:val="00E75169"/>
    <w:rsid w:val="00ED286D"/>
    <w:rsid w:val="00EE18F1"/>
    <w:rsid w:val="00EE31F3"/>
    <w:rsid w:val="00EE3C24"/>
    <w:rsid w:val="00EF5E78"/>
    <w:rsid w:val="00F1605B"/>
    <w:rsid w:val="00F1768B"/>
    <w:rsid w:val="00F966A5"/>
    <w:rsid w:val="00FB1F41"/>
    <w:rsid w:val="00FB2737"/>
    <w:rsid w:val="00FB7B21"/>
    <w:rsid w:val="00FC5BAE"/>
    <w:rsid w:val="7E7D0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AEE8AF3"/>
  <w15:docId w15:val="{5A9C6B27-131F-4D90-910F-FFEDFB5C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  <w:style w:type="table" w:styleId="GridTable1Light">
    <w:name w:val="Grid Table 1 Light"/>
    <w:basedOn w:val="TableNormal"/>
    <w:uiPriority w:val="46"/>
    <w:rsid w:val="00A4682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61E4D54FA92415EA987A5D88BE95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5BB17-10D9-46C1-B27C-74D643E256A7}"/>
      </w:docPartPr>
      <w:docPartBody>
        <w:p w:rsidR="00A7688F" w:rsidRDefault="00B66E16" w:rsidP="00B66E16">
          <w:pPr>
            <w:pStyle w:val="461E4D54FA92415EA987A5D88BE9536C1"/>
          </w:pPr>
          <w:r w:rsidRPr="00CC4DAF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lick here to enter a date.</w:t>
          </w:r>
        </w:p>
      </w:docPartBody>
    </w:docPart>
    <w:docPart>
      <w:docPartPr>
        <w:name w:val="AAA78AD2113B403ABE4E12157AA13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9DB11-C845-4E23-84F9-A4E872D415DF}"/>
      </w:docPartPr>
      <w:docPartBody>
        <w:p w:rsidR="00A7688F" w:rsidRDefault="00B66E16" w:rsidP="00B66E16">
          <w:pPr>
            <w:pStyle w:val="AAA78AD2113B403ABE4E12157AA139951"/>
          </w:pPr>
          <w:r w:rsidRPr="00CC4DAF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A63A17CC1CD540F8A46B4C27148B9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D393-AFD7-452D-9470-BCD273A07BFA}"/>
      </w:docPartPr>
      <w:docPartBody>
        <w:p w:rsidR="00B66E16" w:rsidRDefault="00B66E16" w:rsidP="00B66E16">
          <w:pPr>
            <w:pStyle w:val="A63A17CC1CD540F8A46B4C27148B92C4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E3D241EE431D4BC4A23F6DB91818C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B9BDF-C126-4126-983B-A1BFEC5E6ADF}"/>
      </w:docPartPr>
      <w:docPartBody>
        <w:p w:rsidR="00B66E16" w:rsidRDefault="00B66E16" w:rsidP="00B66E16">
          <w:pPr>
            <w:pStyle w:val="E3D241EE431D4BC4A23F6DB91818C25C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67F45E559C9441F99943DE5ABEA01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3B848-5398-4934-B0CF-E1FD4CDF93DD}"/>
      </w:docPartPr>
      <w:docPartBody>
        <w:p w:rsidR="00B66E16" w:rsidRDefault="00B66E16" w:rsidP="00B66E16">
          <w:pPr>
            <w:pStyle w:val="67F45E559C9441F99943DE5ABEA01591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709A6E756EED42748D95A89A99168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180F6-473E-43F7-AC14-BC7E0A5ECC1F}"/>
      </w:docPartPr>
      <w:docPartBody>
        <w:p w:rsidR="00B66E16" w:rsidRDefault="00B66E16" w:rsidP="00B66E16">
          <w:pPr>
            <w:pStyle w:val="709A6E756EED42748D95A89A991680EB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7E2B1696B8DB419595026349EFD77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8B925-8ACA-429F-9F46-F403079C8112}"/>
      </w:docPartPr>
      <w:docPartBody>
        <w:p w:rsidR="00B66E16" w:rsidRDefault="00B66E16" w:rsidP="00B66E16">
          <w:pPr>
            <w:pStyle w:val="7E2B1696B8DB419595026349EFD77656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09AFF229F1CF43E2BC68176CF364C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9FE78-EA51-41CC-90D7-5F98564AAF5D}"/>
      </w:docPartPr>
      <w:docPartBody>
        <w:p w:rsidR="00B66E16" w:rsidRDefault="00B66E16" w:rsidP="00B66E16">
          <w:pPr>
            <w:pStyle w:val="09AFF229F1CF43E2BC68176CF364C706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D4156206661845F689680FFC44A54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1D662-840A-4677-A05B-9187B673B449}"/>
      </w:docPartPr>
      <w:docPartBody>
        <w:p w:rsidR="00B66E16" w:rsidRDefault="00B66E16" w:rsidP="00B66E16">
          <w:pPr>
            <w:pStyle w:val="D4156206661845F689680FFC44A5418E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07F94646F7544A5E80A14C8F4947D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D4538-8881-4CE8-8337-A8710CDDB975}"/>
      </w:docPartPr>
      <w:docPartBody>
        <w:p w:rsidR="00B66E16" w:rsidRDefault="00B66E16" w:rsidP="00B66E16">
          <w:pPr>
            <w:pStyle w:val="07F94646F7544A5E80A14C8F4947DE63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67F876043D034D5BB3F78C9997129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88656-3318-4900-953B-09E38C23D26F}"/>
      </w:docPartPr>
      <w:docPartBody>
        <w:p w:rsidR="00B66E16" w:rsidRDefault="00B66E16" w:rsidP="00B66E16">
          <w:pPr>
            <w:pStyle w:val="67F876043D034D5BB3F78C9997129215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5B7095743A3D4D55AE4F958D09138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522CD-79A5-4215-A39A-E1599D2DC443}"/>
      </w:docPartPr>
      <w:docPartBody>
        <w:p w:rsidR="00B66E16" w:rsidRDefault="00B66E16" w:rsidP="00B66E16">
          <w:pPr>
            <w:pStyle w:val="5B7095743A3D4D55AE4F958D091385AC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7613FFAAAFA44808B5156E666E31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B2FCD-93C3-48E3-9EB9-B5CE0D67E7A9}"/>
      </w:docPartPr>
      <w:docPartBody>
        <w:p w:rsidR="00B66E16" w:rsidRDefault="00B66E16" w:rsidP="00B66E16">
          <w:pPr>
            <w:pStyle w:val="7613FFAAAFA44808B5156E666E319D6F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774C494339D34D8A8DEA558DBBE57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CB213-009D-4088-89EE-2A0C5C0C5F4E}"/>
      </w:docPartPr>
      <w:docPartBody>
        <w:p w:rsidR="00B66E16" w:rsidRDefault="00B66E16" w:rsidP="00B66E16">
          <w:pPr>
            <w:pStyle w:val="774C494339D34D8A8DEA558DBBE57DA5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467658D835FE436EA0DBE4013D51B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6DD35-4873-40B9-A59E-974596E5C9AD}"/>
      </w:docPartPr>
      <w:docPartBody>
        <w:p w:rsidR="00B66E16" w:rsidRDefault="00B66E16" w:rsidP="00B66E16">
          <w:pPr>
            <w:pStyle w:val="467658D835FE436EA0DBE4013D51BBDE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E3EF79EA993046369388DEC94E85E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46901-830E-48DF-B08A-177770F3CFF0}"/>
      </w:docPartPr>
      <w:docPartBody>
        <w:p w:rsidR="00B66E16" w:rsidRDefault="00B66E16" w:rsidP="00B66E16">
          <w:pPr>
            <w:pStyle w:val="E3EF79EA993046369388DEC94E85E3D6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6A5D60402E894341B4A150662F18B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FFFD7-D932-49BC-9358-0005CB24E2C8}"/>
      </w:docPartPr>
      <w:docPartBody>
        <w:p w:rsidR="00B66E16" w:rsidRDefault="00B66E16" w:rsidP="00B66E16">
          <w:pPr>
            <w:pStyle w:val="6A5D60402E894341B4A150662F18BCFB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7ACD658ED2FF4FE3A103843E92EAC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068EF-ABAB-4D5A-B35D-06ADE2E56996}"/>
      </w:docPartPr>
      <w:docPartBody>
        <w:p w:rsidR="00B66E16" w:rsidRDefault="00B66E16" w:rsidP="00B66E16">
          <w:pPr>
            <w:pStyle w:val="7ACD658ED2FF4FE3A103843E92EACC39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84A9E52A4B30412DA257E39A36A9A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93D6A-2EBB-4BFD-B228-E20860AD8217}"/>
      </w:docPartPr>
      <w:docPartBody>
        <w:p w:rsidR="00B66E16" w:rsidRDefault="00B66E16" w:rsidP="00B66E16">
          <w:pPr>
            <w:pStyle w:val="84A9E52A4B30412DA257E39A36A9A69D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FF98C2BDCB8C45FFB03C77AAFFC8C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6AFE5-9657-413F-ACC7-F82BCB6F87BB}"/>
      </w:docPartPr>
      <w:docPartBody>
        <w:p w:rsidR="00B66E16" w:rsidRDefault="00B66E16" w:rsidP="00B66E16">
          <w:pPr>
            <w:pStyle w:val="FF98C2BDCB8C45FFB03C77AAFFC8C4AC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0341EF85D0AB4595A4250A1924F90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32EB7-E99E-4453-8A7A-C9E59473E846}"/>
      </w:docPartPr>
      <w:docPartBody>
        <w:p w:rsidR="00B66E16" w:rsidRDefault="00B66E16" w:rsidP="00B66E16">
          <w:pPr>
            <w:pStyle w:val="0341EF85D0AB4595A4250A1924F903BE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3F61D3318A6742D09540B9A0244C9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D0D1F-193F-4C3B-8CFD-A65DD67009D3}"/>
      </w:docPartPr>
      <w:docPartBody>
        <w:p w:rsidR="00B66E16" w:rsidRDefault="00B66E16" w:rsidP="00B66E16">
          <w:pPr>
            <w:pStyle w:val="3F61D3318A6742D09540B9A0244C9E6B1"/>
          </w:pPr>
          <w:r w:rsidRPr="00B80454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  <w:docPart>
      <w:docPartPr>
        <w:name w:val="DBB7E83DCA584594A2AD3BC6593AD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BE441-A1E0-4F3E-8157-A044AA604C9F}"/>
      </w:docPartPr>
      <w:docPartBody>
        <w:p w:rsidR="00631AA6" w:rsidRDefault="00B66E16" w:rsidP="00B66E16">
          <w:pPr>
            <w:pStyle w:val="DBB7E83DCA584594A2AD3BC6593ADD79"/>
          </w:pPr>
          <w:r w:rsidRPr="003A28B8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B17BD62F96249678FE9D027E3FC3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C062D-EF6A-401B-87B6-A2163368D9C5}"/>
      </w:docPartPr>
      <w:docPartBody>
        <w:p w:rsidR="00631AA6" w:rsidRDefault="00B66E16" w:rsidP="00B66E16">
          <w:pPr>
            <w:pStyle w:val="5B17BD62F96249678FE9D027E3FC3AC6"/>
          </w:pPr>
          <w:r w:rsidRPr="00EF5E78">
            <w:rPr>
              <w:rStyle w:val="PlaceholderText"/>
              <w:rFonts w:ascii="Calibri" w:hAnsi="Calibri" w:cs="Calibri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657D"/>
    <w:rsid w:val="00093FCE"/>
    <w:rsid w:val="000F266F"/>
    <w:rsid w:val="00171C66"/>
    <w:rsid w:val="001E75DB"/>
    <w:rsid w:val="003075AD"/>
    <w:rsid w:val="00371EEF"/>
    <w:rsid w:val="0038541E"/>
    <w:rsid w:val="003B6A1C"/>
    <w:rsid w:val="003E6295"/>
    <w:rsid w:val="004A27EC"/>
    <w:rsid w:val="004A54BA"/>
    <w:rsid w:val="004A5A71"/>
    <w:rsid w:val="004C0E1C"/>
    <w:rsid w:val="004D022F"/>
    <w:rsid w:val="0051151C"/>
    <w:rsid w:val="0051708B"/>
    <w:rsid w:val="005D1663"/>
    <w:rsid w:val="00630D68"/>
    <w:rsid w:val="00631AA6"/>
    <w:rsid w:val="00660053"/>
    <w:rsid w:val="00766289"/>
    <w:rsid w:val="00864DBE"/>
    <w:rsid w:val="00874845"/>
    <w:rsid w:val="00875C47"/>
    <w:rsid w:val="008A56B7"/>
    <w:rsid w:val="008B3EC9"/>
    <w:rsid w:val="008F5313"/>
    <w:rsid w:val="009147B4"/>
    <w:rsid w:val="009A43EA"/>
    <w:rsid w:val="009C0400"/>
    <w:rsid w:val="00A7688F"/>
    <w:rsid w:val="00AA0EAB"/>
    <w:rsid w:val="00B271E4"/>
    <w:rsid w:val="00B47B24"/>
    <w:rsid w:val="00B66E16"/>
    <w:rsid w:val="00C3405B"/>
    <w:rsid w:val="00C47B0C"/>
    <w:rsid w:val="00C935FD"/>
    <w:rsid w:val="00D55BC1"/>
    <w:rsid w:val="00DB3202"/>
    <w:rsid w:val="00DF50E0"/>
    <w:rsid w:val="00E66FC4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6E16"/>
    <w:rPr>
      <w:color w:val="808080"/>
    </w:rPr>
  </w:style>
  <w:style w:type="paragraph" w:customStyle="1" w:styleId="461E4D54FA92415EA987A5D88BE9536C1">
    <w:name w:val="461E4D54FA92415EA987A5D88BE9536C1"/>
    <w:rsid w:val="00B66E16"/>
    <w:rPr>
      <w:rFonts w:eastAsiaTheme="minorHAnsi"/>
    </w:rPr>
  </w:style>
  <w:style w:type="paragraph" w:customStyle="1" w:styleId="AAA78AD2113B403ABE4E12157AA139951">
    <w:name w:val="AAA78AD2113B403ABE4E12157AA139951"/>
    <w:rsid w:val="00B66E16"/>
    <w:rPr>
      <w:rFonts w:eastAsiaTheme="minorHAnsi"/>
    </w:rPr>
  </w:style>
  <w:style w:type="paragraph" w:customStyle="1" w:styleId="DBB7E83DCA584594A2AD3BC6593ADD79">
    <w:name w:val="DBB7E83DCA584594A2AD3BC6593ADD79"/>
    <w:rsid w:val="00B66E16"/>
    <w:rPr>
      <w:rFonts w:eastAsiaTheme="minorHAnsi"/>
    </w:rPr>
  </w:style>
  <w:style w:type="paragraph" w:customStyle="1" w:styleId="5B17BD62F96249678FE9D027E3FC3AC6">
    <w:name w:val="5B17BD62F96249678FE9D027E3FC3AC6"/>
    <w:rsid w:val="00B66E16"/>
    <w:rPr>
      <w:rFonts w:eastAsiaTheme="minorHAnsi"/>
    </w:rPr>
  </w:style>
  <w:style w:type="paragraph" w:customStyle="1" w:styleId="A63A17CC1CD540F8A46B4C27148B92C41">
    <w:name w:val="A63A17CC1CD540F8A46B4C27148B92C41"/>
    <w:rsid w:val="00B66E16"/>
    <w:rPr>
      <w:rFonts w:eastAsiaTheme="minorHAnsi"/>
    </w:rPr>
  </w:style>
  <w:style w:type="paragraph" w:customStyle="1" w:styleId="E3D241EE431D4BC4A23F6DB91818C25C1">
    <w:name w:val="E3D241EE431D4BC4A23F6DB91818C25C1"/>
    <w:rsid w:val="00B66E16"/>
    <w:rPr>
      <w:rFonts w:eastAsiaTheme="minorHAnsi"/>
    </w:rPr>
  </w:style>
  <w:style w:type="paragraph" w:customStyle="1" w:styleId="67F45E559C9441F99943DE5ABEA015911">
    <w:name w:val="67F45E559C9441F99943DE5ABEA015911"/>
    <w:rsid w:val="00B66E16"/>
    <w:rPr>
      <w:rFonts w:eastAsiaTheme="minorHAnsi"/>
    </w:rPr>
  </w:style>
  <w:style w:type="paragraph" w:customStyle="1" w:styleId="709A6E756EED42748D95A89A991680EB1">
    <w:name w:val="709A6E756EED42748D95A89A991680EB1"/>
    <w:rsid w:val="00B66E16"/>
    <w:rPr>
      <w:rFonts w:eastAsiaTheme="minorHAnsi"/>
    </w:rPr>
  </w:style>
  <w:style w:type="paragraph" w:customStyle="1" w:styleId="7E2B1696B8DB419595026349EFD776561">
    <w:name w:val="7E2B1696B8DB419595026349EFD776561"/>
    <w:rsid w:val="00B66E16"/>
    <w:rPr>
      <w:rFonts w:eastAsiaTheme="minorHAnsi"/>
    </w:rPr>
  </w:style>
  <w:style w:type="paragraph" w:customStyle="1" w:styleId="09AFF229F1CF43E2BC68176CF364C7061">
    <w:name w:val="09AFF229F1CF43E2BC68176CF364C7061"/>
    <w:rsid w:val="00B66E16"/>
    <w:rPr>
      <w:rFonts w:eastAsiaTheme="minorHAnsi"/>
    </w:rPr>
  </w:style>
  <w:style w:type="paragraph" w:customStyle="1" w:styleId="D4156206661845F689680FFC44A5418E1">
    <w:name w:val="D4156206661845F689680FFC44A5418E1"/>
    <w:rsid w:val="00B66E16"/>
    <w:rPr>
      <w:rFonts w:eastAsiaTheme="minorHAnsi"/>
    </w:rPr>
  </w:style>
  <w:style w:type="paragraph" w:customStyle="1" w:styleId="07F94646F7544A5E80A14C8F4947DE631">
    <w:name w:val="07F94646F7544A5E80A14C8F4947DE631"/>
    <w:rsid w:val="00B66E16"/>
    <w:rPr>
      <w:rFonts w:eastAsiaTheme="minorHAnsi"/>
    </w:rPr>
  </w:style>
  <w:style w:type="paragraph" w:customStyle="1" w:styleId="67F876043D034D5BB3F78C99971292151">
    <w:name w:val="67F876043D034D5BB3F78C99971292151"/>
    <w:rsid w:val="00B66E16"/>
    <w:rPr>
      <w:rFonts w:eastAsiaTheme="minorHAnsi"/>
    </w:rPr>
  </w:style>
  <w:style w:type="paragraph" w:customStyle="1" w:styleId="5B7095743A3D4D55AE4F958D091385AC1">
    <w:name w:val="5B7095743A3D4D55AE4F958D091385AC1"/>
    <w:rsid w:val="00B66E16"/>
    <w:rPr>
      <w:rFonts w:eastAsiaTheme="minorHAnsi"/>
    </w:rPr>
  </w:style>
  <w:style w:type="paragraph" w:customStyle="1" w:styleId="7613FFAAAFA44808B5156E666E319D6F1">
    <w:name w:val="7613FFAAAFA44808B5156E666E319D6F1"/>
    <w:rsid w:val="00B66E16"/>
    <w:rPr>
      <w:rFonts w:eastAsiaTheme="minorHAnsi"/>
    </w:rPr>
  </w:style>
  <w:style w:type="paragraph" w:customStyle="1" w:styleId="774C494339D34D8A8DEA558DBBE57DA51">
    <w:name w:val="774C494339D34D8A8DEA558DBBE57DA51"/>
    <w:rsid w:val="00B66E16"/>
    <w:rPr>
      <w:rFonts w:eastAsiaTheme="minorHAnsi"/>
    </w:rPr>
  </w:style>
  <w:style w:type="paragraph" w:customStyle="1" w:styleId="467658D835FE436EA0DBE4013D51BBDE1">
    <w:name w:val="467658D835FE436EA0DBE4013D51BBDE1"/>
    <w:rsid w:val="00B66E16"/>
    <w:rPr>
      <w:rFonts w:eastAsiaTheme="minorHAnsi"/>
    </w:rPr>
  </w:style>
  <w:style w:type="paragraph" w:customStyle="1" w:styleId="E3EF79EA993046369388DEC94E85E3D61">
    <w:name w:val="E3EF79EA993046369388DEC94E85E3D61"/>
    <w:rsid w:val="00B66E16"/>
    <w:rPr>
      <w:rFonts w:eastAsiaTheme="minorHAnsi"/>
    </w:rPr>
  </w:style>
  <w:style w:type="paragraph" w:customStyle="1" w:styleId="6A5D60402E894341B4A150662F18BCFB1">
    <w:name w:val="6A5D60402E894341B4A150662F18BCFB1"/>
    <w:rsid w:val="00B66E16"/>
    <w:rPr>
      <w:rFonts w:eastAsiaTheme="minorHAnsi"/>
    </w:rPr>
  </w:style>
  <w:style w:type="paragraph" w:customStyle="1" w:styleId="7ACD658ED2FF4FE3A103843E92EACC391">
    <w:name w:val="7ACD658ED2FF4FE3A103843E92EACC391"/>
    <w:rsid w:val="00B66E16"/>
    <w:rPr>
      <w:rFonts w:eastAsiaTheme="minorHAnsi"/>
    </w:rPr>
  </w:style>
  <w:style w:type="paragraph" w:customStyle="1" w:styleId="84A9E52A4B30412DA257E39A36A9A69D1">
    <w:name w:val="84A9E52A4B30412DA257E39A36A9A69D1"/>
    <w:rsid w:val="00B66E16"/>
    <w:rPr>
      <w:rFonts w:eastAsiaTheme="minorHAnsi"/>
    </w:rPr>
  </w:style>
  <w:style w:type="paragraph" w:customStyle="1" w:styleId="FF98C2BDCB8C45FFB03C77AAFFC8C4AC1">
    <w:name w:val="FF98C2BDCB8C45FFB03C77AAFFC8C4AC1"/>
    <w:rsid w:val="00B66E16"/>
    <w:rPr>
      <w:rFonts w:eastAsiaTheme="minorHAnsi"/>
    </w:rPr>
  </w:style>
  <w:style w:type="paragraph" w:customStyle="1" w:styleId="0341EF85D0AB4595A4250A1924F903BE1">
    <w:name w:val="0341EF85D0AB4595A4250A1924F903BE1"/>
    <w:rsid w:val="00B66E16"/>
    <w:rPr>
      <w:rFonts w:eastAsiaTheme="minorHAnsi"/>
    </w:rPr>
  </w:style>
  <w:style w:type="paragraph" w:customStyle="1" w:styleId="3F61D3318A6742D09540B9A0244C9E6B1">
    <w:name w:val="3F61D3318A6742D09540B9A0244C9E6B1"/>
    <w:rsid w:val="00B66E1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E84E87-5EBE-4780-B64E-5303F01AE08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74703dca-66d7-456a-af92-6427b7f87747"/>
    <ds:schemaRef ds:uri="http://purl.org/dc/elements/1.1/"/>
    <ds:schemaRef ds:uri="http://schemas.microsoft.com/office/2006/metadata/properties"/>
    <ds:schemaRef ds:uri="ca9ddcf8-a7ae-4e18-9672-8fd2fe413a6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529F501-0DDE-415A-BF2C-587C454007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A9434A-4F07-4704-A266-92C0FA1CD2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4</Words>
  <Characters>767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Sheila Seelau</cp:lastModifiedBy>
  <cp:revision>11</cp:revision>
  <cp:lastPrinted>2020-08-05T19:13:00Z</cp:lastPrinted>
  <dcterms:created xsi:type="dcterms:W3CDTF">2020-08-05T19:13:00Z</dcterms:created>
  <dcterms:modified xsi:type="dcterms:W3CDTF">2021-01-04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